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A28D4" w14:textId="77777777" w:rsidR="000D73C4" w:rsidRPr="000D73C4" w:rsidRDefault="000D73C4" w:rsidP="000D73C4">
      <w:pPr>
        <w:rPr>
          <w:rFonts w:ascii="Arial" w:hAnsi="Arial" w:cs="Arial"/>
          <w:i/>
          <w:iCs/>
        </w:rPr>
      </w:pPr>
      <w:r w:rsidRPr="000D73C4">
        <w:rPr>
          <w:rFonts w:ascii="Arial" w:hAnsi="Arial" w:cs="Arial"/>
          <w:i/>
          <w:iCs/>
        </w:rPr>
        <w:t>Discuss why the extinction of Molluscs or any other invertebrate represents an irreversible loss of biological diversity. Support your answers with the reading you have done for this unit's topic.</w:t>
      </w:r>
    </w:p>
    <w:p w14:paraId="6A877BAA" w14:textId="77777777" w:rsidR="00D15BD5" w:rsidRPr="000D73C4" w:rsidRDefault="00D15BD5">
      <w:pPr>
        <w:rPr>
          <w:rFonts w:ascii="Arial" w:hAnsi="Arial" w:cs="Arial"/>
          <w:i/>
          <w:iCs/>
        </w:rPr>
      </w:pPr>
    </w:p>
    <w:sectPr w:rsidR="00D15BD5" w:rsidRPr="000D73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TQyMDY1NjQwN7BU0lEKTi0uzszPAykwrAUAQ1igEiwAAAA="/>
  </w:docVars>
  <w:rsids>
    <w:rsidRoot w:val="000D73C4"/>
    <w:rsid w:val="000D73C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6CD7"/>
  <w15:chartTrackingRefBased/>
  <w15:docId w15:val="{36601415-8A1F-43EB-A9C1-EAEF2D00F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7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3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4-11T11:46:00Z</dcterms:created>
  <dcterms:modified xsi:type="dcterms:W3CDTF">2022-04-11T11:46:00Z</dcterms:modified>
</cp:coreProperties>
</file>